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a2 Milk Compan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559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72980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ce Straus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3C3AEFA" w:rsidR="00661C78" w:rsidRDefault="006972A4">
      <w:r>
        <w:rPr>
          <w:noProof/>
        </w:rPr>
        <w:drawing>
          <wp:inline distT="0" distB="0" distL="0" distR="0" wp14:anchorId="2EC865B0" wp14:editId="4BB82DD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972A4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